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E0F468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73E7C141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67D1650F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25A1CF45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52B519D4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6600B8C5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2CCF2241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411A931F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715FB3FD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2DAE4048" w14:textId="77777777" w:rsidR="000C2D02" w:rsidRPr="001C3F4D" w:rsidRDefault="000C2D02" w:rsidP="000C2D02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r w:rsidRPr="001C3F4D">
        <w:rPr>
          <w:rFonts w:asciiTheme="minorHAnsi" w:hAnsiTheme="minorHAnsi" w:cstheme="minorHAnsi"/>
          <w:b/>
          <w:bCs/>
          <w:color w:val="auto"/>
          <w:sz w:val="36"/>
          <w:szCs w:val="36"/>
        </w:rPr>
        <w:t>CIS6300 Business Data Management</w:t>
      </w:r>
    </w:p>
    <w:p w14:paraId="10E4DD7B" w14:textId="77777777" w:rsidR="000C2D02" w:rsidRPr="001C3F4D" w:rsidRDefault="000C2D02" w:rsidP="000C2D02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</w:p>
    <w:p w14:paraId="37116A90" w14:textId="77777777" w:rsidR="000C2D02" w:rsidRPr="001C3F4D" w:rsidRDefault="000C2D02" w:rsidP="000C2D02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r w:rsidRPr="001C3F4D">
        <w:rPr>
          <w:rFonts w:asciiTheme="minorHAnsi" w:hAnsiTheme="minorHAnsi" w:cstheme="minorHAnsi"/>
          <w:b/>
          <w:bCs/>
          <w:color w:val="auto"/>
          <w:sz w:val="36"/>
          <w:szCs w:val="36"/>
        </w:rPr>
        <w:t xml:space="preserve"> [Using Microsoft SQL Server Database]</w:t>
      </w:r>
    </w:p>
    <w:p w14:paraId="3231D69A" w14:textId="77777777" w:rsidR="000C2D02" w:rsidRPr="001C3F4D" w:rsidRDefault="000C2D02" w:rsidP="000C2D02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</w:p>
    <w:p w14:paraId="3D02A5F1" w14:textId="77777777" w:rsidR="000C2D02" w:rsidRPr="001C3F4D" w:rsidRDefault="000C2D02" w:rsidP="000C2D02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</w:p>
    <w:p w14:paraId="12AD7322" w14:textId="32807E3F" w:rsidR="00CB6019" w:rsidRDefault="00CB6019" w:rsidP="000C2D02">
      <w:pPr>
        <w:jc w:val="center"/>
        <w:rPr>
          <w:rFonts w:cstheme="minorHAnsi"/>
          <w:b/>
          <w:bCs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t>MID-TERM</w:t>
      </w:r>
    </w:p>
    <w:p w14:paraId="0677F90D" w14:textId="117329C0" w:rsidR="00CB6019" w:rsidRDefault="00CB6019" w:rsidP="000C2D02">
      <w:pPr>
        <w:jc w:val="center"/>
        <w:rPr>
          <w:rFonts w:cstheme="minorHAnsi"/>
          <w:b/>
          <w:bCs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t>TAKE HOME</w:t>
      </w:r>
    </w:p>
    <w:p w14:paraId="34438F38" w14:textId="77B5C0AC" w:rsidR="000C2D02" w:rsidRPr="001C3F4D" w:rsidRDefault="000C2D02" w:rsidP="000C2D02">
      <w:pPr>
        <w:jc w:val="center"/>
        <w:rPr>
          <w:rFonts w:cstheme="minorHAnsi"/>
          <w:b/>
          <w:bCs/>
          <w:sz w:val="36"/>
          <w:szCs w:val="36"/>
        </w:rPr>
      </w:pPr>
      <w:r w:rsidRPr="001C3F4D">
        <w:rPr>
          <w:rFonts w:cstheme="minorHAnsi"/>
          <w:b/>
          <w:bCs/>
          <w:sz w:val="36"/>
          <w:szCs w:val="36"/>
        </w:rPr>
        <w:t>Fall 2019</w:t>
      </w:r>
    </w:p>
    <w:p w14:paraId="1EDA2EB6" w14:textId="77777777" w:rsidR="000C2D02" w:rsidRPr="001C3F4D" w:rsidRDefault="000C2D02" w:rsidP="000C2D02">
      <w:pPr>
        <w:jc w:val="center"/>
        <w:rPr>
          <w:rFonts w:cstheme="minorHAnsi"/>
          <w:b/>
          <w:bCs/>
          <w:sz w:val="36"/>
          <w:szCs w:val="36"/>
        </w:rPr>
      </w:pPr>
    </w:p>
    <w:p w14:paraId="333ECE04" w14:textId="77777777" w:rsidR="000C2D02" w:rsidRDefault="000C2D02" w:rsidP="000C2D02">
      <w:pPr>
        <w:jc w:val="center"/>
        <w:rPr>
          <w:rFonts w:cstheme="minorHAnsi"/>
          <w:b/>
          <w:bCs/>
          <w:sz w:val="36"/>
          <w:szCs w:val="36"/>
        </w:rPr>
      </w:pPr>
    </w:p>
    <w:p w14:paraId="0B723763" w14:textId="77777777" w:rsidR="000C2D02" w:rsidRPr="001C3F4D" w:rsidRDefault="000C2D02" w:rsidP="000C2D02">
      <w:pPr>
        <w:jc w:val="center"/>
        <w:rPr>
          <w:rFonts w:cstheme="minorHAnsi"/>
          <w:b/>
          <w:bCs/>
          <w:sz w:val="40"/>
          <w:szCs w:val="40"/>
        </w:rPr>
      </w:pPr>
      <w:r w:rsidRPr="001C3F4D">
        <w:rPr>
          <w:rFonts w:cstheme="minorHAnsi"/>
          <w:b/>
          <w:bCs/>
          <w:sz w:val="36"/>
          <w:szCs w:val="36"/>
        </w:rPr>
        <w:t>Sampath Talluri</w:t>
      </w:r>
    </w:p>
    <w:p w14:paraId="7BDBFE36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4071882C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3765DBA0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0527D3EF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0DE92B55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5EE6D1F2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2390E05C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696C5AA4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724827F1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5F0BA27F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4813FE88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429BAE9E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709B0464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711C1D38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51E7896E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480FFD3C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5723CA10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4441C76E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6F2A13D7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3628088C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1099094D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47570ECF" w14:textId="77777777" w:rsidR="002B07F1" w:rsidRPr="004B6AEA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1E2AF88F" w14:textId="313D619B" w:rsidR="002B07F1" w:rsidRDefault="002B07F1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40"/>
          <w:szCs w:val="40"/>
          <w:highlight w:val="white"/>
        </w:rPr>
      </w:pPr>
      <w:r w:rsidRPr="004B6AEA">
        <w:rPr>
          <w:rFonts w:cstheme="minorHAnsi"/>
          <w:b/>
          <w:bCs/>
          <w:sz w:val="40"/>
          <w:szCs w:val="40"/>
          <w:highlight w:val="white"/>
        </w:rPr>
        <w:t>PART A:</w:t>
      </w:r>
    </w:p>
    <w:p w14:paraId="1AD640BE" w14:textId="77777777" w:rsidR="000C2D02" w:rsidRPr="004B6AEA" w:rsidRDefault="000C2D02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40"/>
          <w:szCs w:val="40"/>
          <w:highlight w:val="white"/>
        </w:rPr>
      </w:pPr>
    </w:p>
    <w:p w14:paraId="270CF9E5" w14:textId="353DC7E9" w:rsidR="00BB7AE3" w:rsidRPr="004B6AEA" w:rsidRDefault="00BB7AE3" w:rsidP="00BB7A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CREAT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TABL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Mid_PRODUCT</w:t>
      </w:r>
      <w:proofErr w:type="spellEnd"/>
    </w:p>
    <w:p w14:paraId="586F5FE4" w14:textId="2EC0DA8F" w:rsidR="00F05734" w:rsidRPr="004B6AEA" w:rsidRDefault="00BB7AE3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ProdID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NO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NULL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ProdName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VARCHAR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20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ProdDescription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VARCHAR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20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SuggRPrice</w:t>
      </w:r>
      <w:proofErr w:type="spellEnd"/>
      <w:r w:rsidR="00AC1D21"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DECIMAL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CONSTRAIN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mid_product_pk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PRIMARY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KEY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ProdID</w:t>
      </w:r>
      <w:proofErr w:type="spellEnd"/>
      <w:r w:rsidRPr="004B6AEA">
        <w:rPr>
          <w:rFonts w:cstheme="minorHAnsi"/>
          <w:color w:val="808080"/>
          <w:sz w:val="19"/>
          <w:szCs w:val="19"/>
          <w:highlight w:val="white"/>
        </w:rPr>
        <w:t>));</w:t>
      </w:r>
    </w:p>
    <w:p w14:paraId="378D6CE7" w14:textId="4797A24C" w:rsidR="00AC1D21" w:rsidRPr="004B6AEA" w:rsidRDefault="00AC1D21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</w:p>
    <w:p w14:paraId="1F3A2949" w14:textId="1BF43BE7" w:rsidR="00AC1D21" w:rsidRPr="004B6AEA" w:rsidRDefault="008C21D1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noProof/>
          <w:color w:val="000000"/>
          <w:sz w:val="19"/>
          <w:szCs w:val="19"/>
          <w:highlight w:val="white"/>
        </w:rPr>
        <w:drawing>
          <wp:inline distT="0" distB="0" distL="0" distR="0" wp14:anchorId="5A1DED4A" wp14:editId="0BE99A19">
            <wp:extent cx="5943600" cy="24079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AC019" w14:textId="77777777" w:rsidR="008C21D1" w:rsidRPr="004B6AEA" w:rsidRDefault="008C21D1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</w:p>
    <w:p w14:paraId="2D4FA363" w14:textId="4164689E" w:rsidR="00AC1D21" w:rsidRPr="004B6AEA" w:rsidRDefault="00AC1D21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</w:p>
    <w:p w14:paraId="3111958E" w14:textId="77777777" w:rsidR="00AC1D21" w:rsidRPr="004B6AEA" w:rsidRDefault="00AC1D21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CREAT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TABL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Mid_</w:t>
      </w:r>
      <w:proofErr w:type="gramStart"/>
      <w:r w:rsidRPr="004B6AEA">
        <w:rPr>
          <w:rFonts w:cstheme="minorHAnsi"/>
          <w:color w:val="000000"/>
          <w:sz w:val="19"/>
          <w:szCs w:val="19"/>
          <w:highlight w:val="white"/>
        </w:rPr>
        <w:t>ORDER</w:t>
      </w:r>
      <w:proofErr w:type="spellEnd"/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B6AEA">
        <w:rPr>
          <w:rFonts w:cstheme="minorHAnsi"/>
          <w:color w:val="000000"/>
          <w:sz w:val="19"/>
          <w:szCs w:val="19"/>
          <w:highlight w:val="white"/>
        </w:rPr>
        <w:t>ProdID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ProdQTY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OrderID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UnitCost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</w:p>
    <w:p w14:paraId="0AA33D8F" w14:textId="77777777" w:rsidR="00AC1D21" w:rsidRPr="004B6AEA" w:rsidRDefault="00AC1D21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CONSTRAIN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pk_mid_order_orderid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PRIMARY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KEY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OrderID</w:t>
      </w:r>
      <w:proofErr w:type="spellEnd"/>
      <w:r w:rsidRPr="004B6AEA">
        <w:rPr>
          <w:rFonts w:cstheme="minorHAnsi"/>
          <w:color w:val="808080"/>
          <w:sz w:val="19"/>
          <w:szCs w:val="19"/>
          <w:highlight w:val="white"/>
        </w:rPr>
        <w:t>),</w:t>
      </w:r>
    </w:p>
    <w:p w14:paraId="5A9EAD71" w14:textId="489834E1" w:rsidR="008C21D1" w:rsidRPr="004B6AEA" w:rsidRDefault="00AC1D21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CONSTRAIN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fk_mid_order_prodid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FOREIGN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KEY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ProdID</w:t>
      </w:r>
      <w:proofErr w:type="spellEnd"/>
      <w:r w:rsidRPr="004B6AEA">
        <w:rPr>
          <w:rFonts w:cstheme="minorHAnsi"/>
          <w:color w:val="808080"/>
          <w:sz w:val="19"/>
          <w:szCs w:val="19"/>
          <w:highlight w:val="white"/>
        </w:rPr>
        <w:t>)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REFERENCES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Mid_</w:t>
      </w:r>
      <w:proofErr w:type="gramStart"/>
      <w:r w:rsidRPr="004B6AEA">
        <w:rPr>
          <w:rFonts w:cstheme="minorHAnsi"/>
          <w:color w:val="000000"/>
          <w:sz w:val="19"/>
          <w:szCs w:val="19"/>
          <w:highlight w:val="white"/>
        </w:rPr>
        <w:t>Product</w:t>
      </w:r>
      <w:proofErr w:type="spellEnd"/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proofErr w:type="gramEnd"/>
      <w:r w:rsidRPr="004B6AEA">
        <w:rPr>
          <w:rFonts w:cstheme="minorHAnsi"/>
          <w:color w:val="000000"/>
          <w:sz w:val="19"/>
          <w:szCs w:val="19"/>
          <w:highlight w:val="white"/>
        </w:rPr>
        <w:t>PRODID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);</w:t>
      </w:r>
    </w:p>
    <w:p w14:paraId="1231859D" w14:textId="77777777" w:rsidR="008C21D1" w:rsidRPr="004B6AEA" w:rsidRDefault="008C21D1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</w:p>
    <w:p w14:paraId="413BAB46" w14:textId="77777777" w:rsidR="008C21D1" w:rsidRPr="004B6AEA" w:rsidRDefault="008C21D1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</w:p>
    <w:p w14:paraId="10F0F153" w14:textId="377690D3" w:rsidR="008C21D1" w:rsidRPr="004B6AEA" w:rsidRDefault="008C21D1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  <w:r w:rsidRPr="004B6AEA">
        <w:rPr>
          <w:rFonts w:cstheme="minorHAnsi"/>
          <w:noProof/>
          <w:color w:val="808080"/>
          <w:sz w:val="19"/>
          <w:szCs w:val="19"/>
          <w:highlight w:val="white"/>
        </w:rPr>
        <w:drawing>
          <wp:inline distT="0" distB="0" distL="0" distR="0" wp14:anchorId="252DEF82" wp14:editId="45645DC8">
            <wp:extent cx="5935980" cy="318516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3155D1" w14:textId="77777777" w:rsidR="002B07F1" w:rsidRPr="004B6AEA" w:rsidRDefault="002B07F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1247ADBF" w14:textId="6A5B1B40" w:rsidR="001125E9" w:rsidRPr="004B6AEA" w:rsidRDefault="001125E9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lastRenderedPageBreak/>
        <w:t>CREAT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TABL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Mid_Customer</w:t>
      </w:r>
      <w:proofErr w:type="spellEnd"/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CUSTID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CUSTName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gramStart"/>
      <w:r w:rsidRPr="004B6AEA">
        <w:rPr>
          <w:rFonts w:cstheme="minorHAnsi"/>
          <w:color w:val="0000FF"/>
          <w:sz w:val="19"/>
          <w:szCs w:val="19"/>
          <w:highlight w:val="white"/>
        </w:rPr>
        <w:t>VARCHAR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proofErr w:type="gramEnd"/>
      <w:r w:rsidRPr="004B6AEA">
        <w:rPr>
          <w:rFonts w:cstheme="minorHAnsi"/>
          <w:color w:val="000000"/>
          <w:sz w:val="19"/>
          <w:szCs w:val="19"/>
          <w:highlight w:val="white"/>
        </w:rPr>
        <w:t>30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CUSTPhone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ORDERID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</w:p>
    <w:p w14:paraId="62E12DCF" w14:textId="77777777" w:rsidR="001125E9" w:rsidRPr="004B6AEA" w:rsidRDefault="001125E9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CONSTRAIN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pk_mid_customer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PRIMARY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KEY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CUSTID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</w:t>
      </w:r>
    </w:p>
    <w:p w14:paraId="75C2A19F" w14:textId="10DFA4C4" w:rsidR="001125E9" w:rsidRPr="004B6AEA" w:rsidRDefault="001125E9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CONSTRAIN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fk_mid_customer_orderid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FOREIGN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KEY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ORDERID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REFERENCES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Mid_Order</w:t>
      </w:r>
      <w:proofErr w:type="spellEnd"/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ORDERID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);</w:t>
      </w:r>
    </w:p>
    <w:p w14:paraId="6EC0A6AD" w14:textId="77777777" w:rsidR="008C21D1" w:rsidRPr="004B6AEA" w:rsidRDefault="008C21D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</w:p>
    <w:p w14:paraId="33AECF9F" w14:textId="545FCC72" w:rsidR="001125E9" w:rsidRPr="004B6AEA" w:rsidRDefault="001125E9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</w:p>
    <w:p w14:paraId="7A330867" w14:textId="087B8FA4" w:rsidR="001125E9" w:rsidRPr="004B6AEA" w:rsidRDefault="008C21D1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noProof/>
          <w:color w:val="000000"/>
          <w:sz w:val="19"/>
          <w:szCs w:val="19"/>
          <w:highlight w:val="white"/>
        </w:rPr>
        <w:drawing>
          <wp:inline distT="0" distB="0" distL="0" distR="0" wp14:anchorId="4E240FD6" wp14:editId="4B59A196">
            <wp:extent cx="5935980" cy="2621280"/>
            <wp:effectExtent l="0" t="0" r="762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62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FC434" w14:textId="6326FA98" w:rsidR="008C21D1" w:rsidRPr="004B6AEA" w:rsidRDefault="008C21D1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</w:p>
    <w:p w14:paraId="69689526" w14:textId="77777777" w:rsidR="008C21D1" w:rsidRPr="004B6AEA" w:rsidRDefault="008C21D1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</w:p>
    <w:p w14:paraId="5AA94B33" w14:textId="77777777" w:rsidR="001125E9" w:rsidRPr="004B6AEA" w:rsidRDefault="001125E9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CREAT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TABL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Mid_</w:t>
      </w:r>
      <w:proofErr w:type="gramStart"/>
      <w:r w:rsidRPr="004B6AEA">
        <w:rPr>
          <w:rFonts w:cstheme="minorHAnsi"/>
          <w:color w:val="000000"/>
          <w:sz w:val="19"/>
          <w:szCs w:val="19"/>
          <w:highlight w:val="white"/>
        </w:rPr>
        <w:t>Part</w:t>
      </w:r>
      <w:proofErr w:type="spellEnd"/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proofErr w:type="gram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PARTID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PARTNAME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VARCHAR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</w:p>
    <w:p w14:paraId="240BD441" w14:textId="2BB6CDDA" w:rsidR="001125E9" w:rsidRPr="004B6AEA" w:rsidRDefault="001125E9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CONSTRAIN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pk_mid_part_partid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PRIMARY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KEY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PARTID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);</w:t>
      </w:r>
    </w:p>
    <w:p w14:paraId="3AB8E976" w14:textId="77777777" w:rsidR="001125E9" w:rsidRPr="004B6AEA" w:rsidRDefault="001125E9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</w:p>
    <w:p w14:paraId="11B6960A" w14:textId="77777777" w:rsidR="00F26FF5" w:rsidRPr="004B6AEA" w:rsidRDefault="00F26FF5" w:rsidP="00F26FF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ALTER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TABL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Mid_Part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ADD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CONSTRAIN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partcost_mid_part_fk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</w:p>
    <w:p w14:paraId="7C32405E" w14:textId="29D131C0" w:rsidR="001125E9" w:rsidRPr="004B6AEA" w:rsidRDefault="00F26FF5" w:rsidP="00F26FF5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FOREIGN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KEY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PARTCOS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REFERENCES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COST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PARTCOS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;</w:t>
      </w:r>
    </w:p>
    <w:p w14:paraId="596E629F" w14:textId="7ACA5FB9" w:rsidR="00F26FF5" w:rsidRPr="004B6AEA" w:rsidRDefault="00F26FF5" w:rsidP="00F26FF5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</w:p>
    <w:p w14:paraId="48D69E3E" w14:textId="77777777" w:rsidR="00F26FF5" w:rsidRPr="004B6AEA" w:rsidRDefault="00F26FF5" w:rsidP="00F26FF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ALTER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TABL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Mid_part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ADD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CONSTRAIN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qty_mid_part_fk</w:t>
      </w:r>
      <w:proofErr w:type="spellEnd"/>
    </w:p>
    <w:p w14:paraId="29E87873" w14:textId="566196FD" w:rsidR="001819DB" w:rsidRPr="004B6AEA" w:rsidRDefault="00F26FF5" w:rsidP="00F26FF5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FOREIGN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KEY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Quantity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REFERENCES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Quantity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Quantity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;</w:t>
      </w:r>
    </w:p>
    <w:p w14:paraId="39C6A6F5" w14:textId="2DD3020E" w:rsidR="00F26FF5" w:rsidRPr="004B6AEA" w:rsidRDefault="008C21D1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noProof/>
          <w:color w:val="000000"/>
          <w:sz w:val="19"/>
          <w:szCs w:val="19"/>
          <w:highlight w:val="white"/>
        </w:rPr>
        <w:drawing>
          <wp:inline distT="0" distB="0" distL="0" distR="0" wp14:anchorId="3D6AE4D4" wp14:editId="4CC55EBD">
            <wp:extent cx="5935980" cy="3078480"/>
            <wp:effectExtent l="0" t="0" r="762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1842A" w14:textId="0D58246A" w:rsidR="001125E9" w:rsidRPr="004B6AEA" w:rsidRDefault="001125E9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</w:p>
    <w:p w14:paraId="6CBDCE39" w14:textId="77777777" w:rsidR="002B07F1" w:rsidRPr="004B6AEA" w:rsidRDefault="002B07F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5ABF90C2" w14:textId="33B61E86" w:rsidR="001125E9" w:rsidRPr="004B6AEA" w:rsidRDefault="001125E9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lastRenderedPageBreak/>
        <w:t>CREAT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TABL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gramStart"/>
      <w:r w:rsidRPr="004B6AEA">
        <w:rPr>
          <w:rFonts w:cstheme="minorHAnsi"/>
          <w:color w:val="000000"/>
          <w:sz w:val="19"/>
          <w:szCs w:val="19"/>
          <w:highlight w:val="white"/>
        </w:rPr>
        <w:t>Quantity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PARTID</w:t>
      </w:r>
      <w:proofErr w:type="gram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Quantity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</w:p>
    <w:p w14:paraId="022149A8" w14:textId="77777777" w:rsidR="001125E9" w:rsidRPr="004B6AEA" w:rsidRDefault="001125E9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CONSTRAIN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pk_quantity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PRIMARY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KEY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Quantity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,</w:t>
      </w:r>
    </w:p>
    <w:p w14:paraId="52136A14" w14:textId="75B75CB0" w:rsidR="001125E9" w:rsidRPr="004B6AEA" w:rsidRDefault="001125E9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CONSTRAIN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fk_partid_quantity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FOREIGN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KEY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PARTID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REFERENCES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Mid_Part</w:t>
      </w:r>
      <w:proofErr w:type="spellEnd"/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PARTID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);</w:t>
      </w:r>
    </w:p>
    <w:p w14:paraId="166BB9DC" w14:textId="3DC5F262" w:rsidR="00F26FF5" w:rsidRPr="004B6AEA" w:rsidRDefault="00F26FF5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</w:p>
    <w:p w14:paraId="75F77E54" w14:textId="77777777" w:rsidR="00F26FF5" w:rsidRPr="004B6AEA" w:rsidRDefault="00F26FF5" w:rsidP="00F26FF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ALTER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TABL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QUANTITY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ADD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</w:p>
    <w:p w14:paraId="6DF05BB0" w14:textId="32B65467" w:rsidR="00F26FF5" w:rsidRPr="004B6AEA" w:rsidRDefault="00F26FF5" w:rsidP="00F26FF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CONSTRAIN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suppid_quantity_fk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FOREIGN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KEY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SUPPID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REFERENCES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SUPPLIER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SUPPID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;</w:t>
      </w:r>
    </w:p>
    <w:p w14:paraId="0979B23B" w14:textId="4DD95603" w:rsidR="001125E9" w:rsidRPr="004B6AEA" w:rsidRDefault="001125E9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</w:p>
    <w:p w14:paraId="25C58C48" w14:textId="26A35BCF" w:rsidR="001125E9" w:rsidRPr="004B6AEA" w:rsidRDefault="001125E9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</w:p>
    <w:p w14:paraId="6405C9C5" w14:textId="6333CC3D" w:rsidR="001125E9" w:rsidRPr="004B6AEA" w:rsidRDefault="008C21D1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noProof/>
          <w:color w:val="000000"/>
          <w:sz w:val="19"/>
          <w:szCs w:val="19"/>
          <w:highlight w:val="white"/>
        </w:rPr>
        <w:drawing>
          <wp:inline distT="0" distB="0" distL="0" distR="0" wp14:anchorId="27B4A2B9" wp14:editId="7F32D1E1">
            <wp:extent cx="5935980" cy="25527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2F313A" w14:textId="38D1DC75" w:rsidR="008C21D1" w:rsidRPr="004B6AEA" w:rsidRDefault="008C21D1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</w:p>
    <w:p w14:paraId="6603553C" w14:textId="28E9CBBF" w:rsidR="008C21D1" w:rsidRPr="004B6AEA" w:rsidRDefault="008C21D1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</w:p>
    <w:p w14:paraId="09F8B6B2" w14:textId="6D08418E" w:rsidR="00AC1D21" w:rsidRPr="004B6AEA" w:rsidRDefault="00AC1D21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</w:p>
    <w:p w14:paraId="1CB9528D" w14:textId="0CA0B5B4" w:rsidR="00AC1D21" w:rsidRPr="004B6AEA" w:rsidRDefault="00AC1D21" w:rsidP="00AC1D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</w:p>
    <w:p w14:paraId="55E6DBA2" w14:textId="77777777" w:rsidR="002B07F1" w:rsidRPr="004B6AEA" w:rsidRDefault="002B07F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58C5DA15" w14:textId="489D4EDA" w:rsidR="001125E9" w:rsidRPr="004B6AEA" w:rsidRDefault="001125E9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CREAT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TABL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gramStart"/>
      <w:r w:rsidRPr="004B6AEA">
        <w:rPr>
          <w:rFonts w:cstheme="minorHAnsi"/>
          <w:color w:val="000000"/>
          <w:sz w:val="19"/>
          <w:szCs w:val="19"/>
          <w:highlight w:val="white"/>
        </w:rPr>
        <w:t>Supplier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SUPPID</w:t>
      </w:r>
      <w:proofErr w:type="gram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SUPPName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VARCHAR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SUPPPhone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Quantity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</w:p>
    <w:p w14:paraId="394C336B" w14:textId="77777777" w:rsidR="001125E9" w:rsidRPr="004B6AEA" w:rsidRDefault="001125E9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CONSTRAIN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pk_supp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PRIMARY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KEY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SUPPID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,</w:t>
      </w:r>
    </w:p>
    <w:p w14:paraId="0C678300" w14:textId="7B6F28E5" w:rsidR="00AC1D21" w:rsidRPr="004B6AEA" w:rsidRDefault="001125E9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CONSTRAIN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fk_qty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FOREIGN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KEY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Quantity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REFERENCES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Quantity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Quantity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);</w:t>
      </w:r>
    </w:p>
    <w:p w14:paraId="7280D6EB" w14:textId="53C1EDC8" w:rsidR="00F26FF5" w:rsidRPr="004B6AEA" w:rsidRDefault="00F26FF5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</w:p>
    <w:p w14:paraId="51CBE799" w14:textId="22B4D0D8" w:rsidR="00F26FF5" w:rsidRPr="004B6AEA" w:rsidRDefault="008C21D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  <w:r w:rsidRPr="004B6AEA">
        <w:rPr>
          <w:rFonts w:cstheme="minorHAnsi"/>
          <w:noProof/>
          <w:color w:val="808080"/>
          <w:sz w:val="19"/>
          <w:szCs w:val="19"/>
          <w:highlight w:val="white"/>
        </w:rPr>
        <w:drawing>
          <wp:inline distT="0" distB="0" distL="0" distR="0" wp14:anchorId="749F1CDB" wp14:editId="7B2DE9D5">
            <wp:extent cx="5943600" cy="2933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0B446" w14:textId="2150C28A" w:rsidR="00F26FF5" w:rsidRPr="004B6AEA" w:rsidRDefault="00F26FF5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</w:p>
    <w:p w14:paraId="2316AAD0" w14:textId="77777777" w:rsidR="00F26FF5" w:rsidRPr="004B6AEA" w:rsidRDefault="00F26FF5" w:rsidP="00F26FF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lastRenderedPageBreak/>
        <w:t>CREAT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TABL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B6AEA">
        <w:rPr>
          <w:rFonts w:cstheme="minorHAnsi"/>
          <w:color w:val="000000"/>
          <w:sz w:val="19"/>
          <w:szCs w:val="19"/>
          <w:highlight w:val="white"/>
        </w:rPr>
        <w:t>MidInventor</w:t>
      </w:r>
      <w:proofErr w:type="spellEnd"/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proofErr w:type="gram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PARTID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PARTCOST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Quantity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QTYUsed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QTYAvailable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SuggRPrice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SUPPID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INT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</w:p>
    <w:p w14:paraId="37A3AC94" w14:textId="77777777" w:rsidR="00F26FF5" w:rsidRPr="004B6AEA" w:rsidRDefault="00F26FF5" w:rsidP="00F26FF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CONSTRAIN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partid_mid_part_fk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FOREIGN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KEY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PARTID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REFERENCES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Mid_Part</w:t>
      </w:r>
      <w:proofErr w:type="spellEnd"/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PARTID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,</w:t>
      </w:r>
    </w:p>
    <w:p w14:paraId="1D207A64" w14:textId="77777777" w:rsidR="00F26FF5" w:rsidRPr="004B6AEA" w:rsidRDefault="00F26FF5" w:rsidP="00F26FF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CONSTRAIN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partcost_cost_fk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FOREIGN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KEY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PartCost</w:t>
      </w:r>
      <w:proofErr w:type="spellEnd"/>
      <w:r w:rsidRPr="004B6AEA">
        <w:rPr>
          <w:rFonts w:cstheme="minorHAnsi"/>
          <w:color w:val="808080"/>
          <w:sz w:val="19"/>
          <w:szCs w:val="19"/>
          <w:highlight w:val="white"/>
        </w:rPr>
        <w:t>)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REFERENCES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COST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PartCost</w:t>
      </w:r>
      <w:proofErr w:type="spellEnd"/>
      <w:r w:rsidRPr="004B6AEA">
        <w:rPr>
          <w:rFonts w:cstheme="minorHAnsi"/>
          <w:color w:val="808080"/>
          <w:sz w:val="19"/>
          <w:szCs w:val="19"/>
          <w:highlight w:val="white"/>
        </w:rPr>
        <w:t>),</w:t>
      </w:r>
    </w:p>
    <w:p w14:paraId="020412E4" w14:textId="77777777" w:rsidR="00F26FF5" w:rsidRPr="004B6AEA" w:rsidRDefault="00F26FF5" w:rsidP="00F26FF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CONSTRAIN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qty_quantity_fk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FOREIGN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KEY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QUANTITY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REFERENCES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Quantity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Quantity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,</w:t>
      </w:r>
    </w:p>
    <w:p w14:paraId="71557005" w14:textId="26261068" w:rsidR="00F26FF5" w:rsidRPr="004B6AEA" w:rsidRDefault="00F26FF5" w:rsidP="00F26FF5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CONSTRAIN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suppid_supplier_fk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FOREIGN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KEY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SUPPID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REFERENCES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SUPPLIER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SUPPID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);</w:t>
      </w:r>
    </w:p>
    <w:p w14:paraId="1D503CC7" w14:textId="77777777" w:rsidR="001819DB" w:rsidRPr="004B6AEA" w:rsidRDefault="001819DB" w:rsidP="00F26FF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</w:p>
    <w:p w14:paraId="3243EB32" w14:textId="1484B8E9" w:rsidR="00F26FF5" w:rsidRPr="004B6AEA" w:rsidRDefault="00F26FF5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noProof/>
          <w:color w:val="000000"/>
          <w:sz w:val="19"/>
          <w:szCs w:val="19"/>
          <w:highlight w:val="white"/>
        </w:rPr>
        <w:drawing>
          <wp:inline distT="0" distB="0" distL="0" distR="0" wp14:anchorId="42303638" wp14:editId="6FD243D5">
            <wp:extent cx="5935980" cy="30403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04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67B11" w14:textId="6D9C0C65" w:rsidR="002B07F1" w:rsidRPr="004B6AEA" w:rsidRDefault="002B07F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  <w:highlight w:val="white"/>
        </w:rPr>
      </w:pPr>
    </w:p>
    <w:p w14:paraId="3E30FBAF" w14:textId="77777777" w:rsidR="007F6C6A" w:rsidRDefault="007F6C6A" w:rsidP="004B6AE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0771B35B" w14:textId="77777777" w:rsidR="007F6C6A" w:rsidRDefault="007F6C6A" w:rsidP="004B6AE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348C8F4D" w14:textId="77777777" w:rsidR="007F6C6A" w:rsidRDefault="007F6C6A" w:rsidP="004B6AE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4B2D7549" w14:textId="77777777" w:rsidR="007F6C6A" w:rsidRDefault="007F6C6A" w:rsidP="004B6AE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5C11D6FD" w14:textId="77777777" w:rsidR="007F6C6A" w:rsidRDefault="007F6C6A" w:rsidP="004B6AE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26E71944" w14:textId="77777777" w:rsidR="007F6C6A" w:rsidRDefault="007F6C6A" w:rsidP="004B6AE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2A9C8EEF" w14:textId="77777777" w:rsidR="007F6C6A" w:rsidRDefault="007F6C6A" w:rsidP="004B6AE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2D1CF61C" w14:textId="77777777" w:rsidR="007F6C6A" w:rsidRDefault="007F6C6A" w:rsidP="004B6AE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4C25EC02" w14:textId="77777777" w:rsidR="007F6C6A" w:rsidRDefault="007F6C6A" w:rsidP="004B6AE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3F226B43" w14:textId="77777777" w:rsidR="007F6C6A" w:rsidRDefault="007F6C6A" w:rsidP="004B6AE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28A908BB" w14:textId="77777777" w:rsidR="007F6C6A" w:rsidRDefault="007F6C6A" w:rsidP="004B6AE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34AF42CD" w14:textId="77777777" w:rsidR="007F6C6A" w:rsidRDefault="007F6C6A" w:rsidP="004B6AE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19E00503" w14:textId="77C0A60D" w:rsidR="004B6AEA" w:rsidRDefault="004B6AEA" w:rsidP="004B6AE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40"/>
          <w:szCs w:val="40"/>
          <w:highlight w:val="white"/>
        </w:rPr>
      </w:pPr>
      <w:r>
        <w:rPr>
          <w:rFonts w:cstheme="minorHAnsi"/>
          <w:b/>
          <w:bCs/>
          <w:color w:val="000000"/>
          <w:sz w:val="40"/>
          <w:szCs w:val="40"/>
          <w:highlight w:val="white"/>
        </w:rPr>
        <w:lastRenderedPageBreak/>
        <w:t>ER DIAGRAM</w:t>
      </w:r>
    </w:p>
    <w:p w14:paraId="73D4A715" w14:textId="77777777" w:rsidR="004B6AEA" w:rsidRDefault="004B6AEA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5F153532" w14:textId="77777777" w:rsidR="004B6AEA" w:rsidRDefault="004B6AEA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55A0FAFC" w14:textId="77777777" w:rsidR="004B6AEA" w:rsidRDefault="004B6AEA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1C273F18" w14:textId="440E5648" w:rsidR="004B6AEA" w:rsidRDefault="001D185C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40"/>
          <w:szCs w:val="40"/>
          <w:highlight w:val="white"/>
        </w:rPr>
      </w:pPr>
      <w:r>
        <w:rPr>
          <w:rFonts w:cstheme="minorHAnsi"/>
          <w:noProof/>
          <w:color w:val="000000"/>
          <w:sz w:val="19"/>
          <w:szCs w:val="19"/>
          <w:highlight w:val="white"/>
        </w:rPr>
        <w:drawing>
          <wp:inline distT="0" distB="0" distL="0" distR="0" wp14:anchorId="7510DCAC" wp14:editId="6BF507EB">
            <wp:extent cx="5935980" cy="5372100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97BB8" w14:textId="77777777" w:rsidR="004B6AEA" w:rsidRDefault="004B6AEA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1A0472BB" w14:textId="77777777" w:rsidR="004B6AEA" w:rsidRDefault="004B6AEA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4B60BE26" w14:textId="77777777" w:rsidR="004B6AEA" w:rsidRDefault="004B6AEA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0DFEA148" w14:textId="77777777" w:rsidR="004B6AEA" w:rsidRDefault="004B6AEA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0915FE3E" w14:textId="77777777" w:rsidR="004B6AEA" w:rsidRDefault="004B6AEA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1BD9A7F7" w14:textId="39A8E2ED" w:rsidR="00141021" w:rsidRPr="004B6AEA" w:rsidRDefault="002B07F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  <w:r w:rsidRPr="004B6AEA">
        <w:rPr>
          <w:rFonts w:cstheme="minorHAnsi"/>
          <w:b/>
          <w:bCs/>
          <w:color w:val="000000"/>
          <w:sz w:val="40"/>
          <w:szCs w:val="40"/>
          <w:highlight w:val="white"/>
        </w:rPr>
        <w:lastRenderedPageBreak/>
        <w:t>PART B:</w:t>
      </w:r>
      <w:r w:rsidR="00141021" w:rsidRPr="004B6AEA">
        <w:rPr>
          <w:rFonts w:cstheme="minorHAnsi"/>
          <w:color w:val="0000FF"/>
          <w:sz w:val="19"/>
          <w:szCs w:val="19"/>
          <w:highlight w:val="white"/>
        </w:rPr>
        <w:t xml:space="preserve"> </w:t>
      </w:r>
    </w:p>
    <w:p w14:paraId="58560B5B" w14:textId="77777777" w:rsidR="00141021" w:rsidRPr="004B6AEA" w:rsidRDefault="0014102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407DA484" w14:textId="77FE7F7E" w:rsidR="00141021" w:rsidRPr="004B6AEA" w:rsidRDefault="0014102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4B6AEA">
        <w:rPr>
          <w:rFonts w:cstheme="minorHAnsi"/>
          <w:b/>
          <w:bCs/>
          <w:sz w:val="28"/>
          <w:szCs w:val="28"/>
        </w:rPr>
        <w:t xml:space="preserve">1. Display </w:t>
      </w:r>
      <w:proofErr w:type="spellStart"/>
      <w:r w:rsidRPr="004B6AEA">
        <w:rPr>
          <w:rFonts w:cstheme="minorHAnsi"/>
          <w:b/>
          <w:bCs/>
          <w:sz w:val="28"/>
          <w:szCs w:val="28"/>
        </w:rPr>
        <w:t>Lname</w:t>
      </w:r>
      <w:proofErr w:type="spellEnd"/>
      <w:r w:rsidRPr="004B6AEA">
        <w:rPr>
          <w:rFonts w:cstheme="minorHAnsi"/>
          <w:b/>
          <w:bCs/>
          <w:sz w:val="28"/>
          <w:szCs w:val="28"/>
        </w:rPr>
        <w:t xml:space="preserve">, </w:t>
      </w:r>
      <w:proofErr w:type="spellStart"/>
      <w:r w:rsidRPr="004B6AEA">
        <w:rPr>
          <w:rFonts w:cstheme="minorHAnsi"/>
          <w:b/>
          <w:bCs/>
          <w:sz w:val="28"/>
          <w:szCs w:val="28"/>
        </w:rPr>
        <w:t>Fname</w:t>
      </w:r>
      <w:proofErr w:type="spellEnd"/>
      <w:r w:rsidRPr="004B6AEA">
        <w:rPr>
          <w:rFonts w:cstheme="minorHAnsi"/>
          <w:b/>
          <w:bCs/>
          <w:sz w:val="28"/>
          <w:szCs w:val="28"/>
        </w:rPr>
        <w:t xml:space="preserve"> and Salary of Employees.</w:t>
      </w:r>
    </w:p>
    <w:p w14:paraId="796DF204" w14:textId="77777777" w:rsidR="00141021" w:rsidRPr="004B6AEA" w:rsidRDefault="0014102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16947B00" w14:textId="080D6462" w:rsidR="002B07F1" w:rsidRPr="004B6AEA" w:rsidRDefault="0014102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Selec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B6AEA">
        <w:rPr>
          <w:rFonts w:cstheme="minorHAnsi"/>
          <w:color w:val="000000"/>
          <w:sz w:val="19"/>
          <w:szCs w:val="19"/>
          <w:highlight w:val="white"/>
        </w:rPr>
        <w:t>Lname</w:t>
      </w:r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>Fname</w:t>
      </w:r>
      <w:proofErr w:type="gramEnd"/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>salary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from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Employee</w:t>
      </w:r>
      <w:r w:rsidRPr="004B6AEA">
        <w:rPr>
          <w:rFonts w:cstheme="minorHAnsi"/>
          <w:color w:val="808080"/>
          <w:sz w:val="19"/>
          <w:szCs w:val="19"/>
          <w:highlight w:val="white"/>
        </w:rPr>
        <w:t>;</w:t>
      </w:r>
    </w:p>
    <w:p w14:paraId="04D0B92E" w14:textId="77777777" w:rsidR="00141021" w:rsidRPr="004B6AEA" w:rsidRDefault="0014102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40"/>
          <w:szCs w:val="40"/>
          <w:highlight w:val="white"/>
        </w:rPr>
      </w:pPr>
    </w:p>
    <w:p w14:paraId="084B8A49" w14:textId="2B9EEA05" w:rsidR="002B07F1" w:rsidRPr="004B6AEA" w:rsidRDefault="0014102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  <w:r w:rsidRPr="004B6AEA">
        <w:rPr>
          <w:rFonts w:cstheme="minorHAnsi"/>
          <w:noProof/>
        </w:rPr>
        <w:drawing>
          <wp:inline distT="0" distB="0" distL="0" distR="0" wp14:anchorId="08CE3522" wp14:editId="30399CAB">
            <wp:extent cx="5943600" cy="24460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 </w:t>
      </w:r>
    </w:p>
    <w:p w14:paraId="0A84955D" w14:textId="77777777" w:rsidR="00141021" w:rsidRPr="004B6AEA" w:rsidRDefault="0014102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29DB842E" w14:textId="656A97B9" w:rsidR="00141021" w:rsidRPr="004B6AEA" w:rsidRDefault="0014102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  <w:highlight w:val="white"/>
        </w:rPr>
      </w:pPr>
    </w:p>
    <w:p w14:paraId="454B8B31" w14:textId="1CA35FCB" w:rsidR="00141021" w:rsidRPr="004B6AEA" w:rsidRDefault="0014102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4B6AEA">
        <w:rPr>
          <w:rFonts w:cstheme="minorHAnsi"/>
          <w:b/>
          <w:bCs/>
          <w:sz w:val="28"/>
          <w:szCs w:val="28"/>
        </w:rPr>
        <w:t xml:space="preserve">2. Display </w:t>
      </w:r>
      <w:proofErr w:type="spellStart"/>
      <w:r w:rsidRPr="004B6AEA">
        <w:rPr>
          <w:rFonts w:cstheme="minorHAnsi"/>
          <w:b/>
          <w:bCs/>
          <w:sz w:val="28"/>
          <w:szCs w:val="28"/>
        </w:rPr>
        <w:t>Lname</w:t>
      </w:r>
      <w:proofErr w:type="spellEnd"/>
      <w:r w:rsidRPr="004B6AEA">
        <w:rPr>
          <w:rFonts w:cstheme="minorHAnsi"/>
          <w:b/>
          <w:bCs/>
          <w:sz w:val="28"/>
          <w:szCs w:val="28"/>
        </w:rPr>
        <w:t xml:space="preserve"> and </w:t>
      </w:r>
      <w:proofErr w:type="spellStart"/>
      <w:r w:rsidRPr="004B6AEA">
        <w:rPr>
          <w:rFonts w:cstheme="minorHAnsi"/>
          <w:b/>
          <w:bCs/>
          <w:sz w:val="28"/>
          <w:szCs w:val="28"/>
        </w:rPr>
        <w:t>Fname</w:t>
      </w:r>
      <w:proofErr w:type="spellEnd"/>
      <w:r w:rsidRPr="004B6AEA">
        <w:rPr>
          <w:rFonts w:cstheme="minorHAnsi"/>
          <w:b/>
          <w:bCs/>
          <w:sz w:val="28"/>
          <w:szCs w:val="28"/>
        </w:rPr>
        <w:t xml:space="preserve"> of Employee who work for the Finance department.</w:t>
      </w:r>
    </w:p>
    <w:p w14:paraId="429EAD89" w14:textId="2220142C" w:rsidR="00141021" w:rsidRPr="004B6AEA" w:rsidRDefault="0014102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  <w:highlight w:val="white"/>
        </w:rPr>
      </w:pPr>
    </w:p>
    <w:p w14:paraId="43B2AB8F" w14:textId="43C9B4F1" w:rsidR="00141021" w:rsidRPr="004B6AEA" w:rsidRDefault="0014102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selec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Lname</w:t>
      </w:r>
      <w:proofErr w:type="spellEnd"/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Fname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from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Employee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wher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DeptId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in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 </w:t>
      </w:r>
      <w:proofErr w:type="gramStart"/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select</w:t>
      </w:r>
      <w:proofErr w:type="gram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DeptId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from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dept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wher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DeptName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=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FF0000"/>
          <w:sz w:val="19"/>
          <w:szCs w:val="19"/>
          <w:highlight w:val="white"/>
        </w:rPr>
        <w:t>'finance'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</w:t>
      </w:r>
    </w:p>
    <w:p w14:paraId="2C2F6369" w14:textId="77777777" w:rsidR="00141021" w:rsidRPr="004B6AEA" w:rsidRDefault="0014102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  <w:highlight w:val="white"/>
        </w:rPr>
      </w:pPr>
    </w:p>
    <w:p w14:paraId="7B9AB706" w14:textId="1B62D892" w:rsidR="00141021" w:rsidRPr="004B6AEA" w:rsidRDefault="0014102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  <w:highlight w:val="white"/>
        </w:rPr>
      </w:pPr>
      <w:r w:rsidRPr="004B6AEA">
        <w:rPr>
          <w:rFonts w:cstheme="minorHAnsi"/>
          <w:noProof/>
        </w:rPr>
        <w:drawing>
          <wp:inline distT="0" distB="0" distL="0" distR="0" wp14:anchorId="3B09843E" wp14:editId="0547B95D">
            <wp:extent cx="5943600" cy="2857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B0CF7" w14:textId="4CB7AED4" w:rsidR="00141021" w:rsidRPr="004B6AEA" w:rsidRDefault="0014102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  <w:highlight w:val="white"/>
        </w:rPr>
      </w:pPr>
    </w:p>
    <w:p w14:paraId="5E9F6ABD" w14:textId="77777777" w:rsidR="004B6AEA" w:rsidRPr="004B6AEA" w:rsidRDefault="004B6AEA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  <w:highlight w:val="white"/>
        </w:rPr>
      </w:pPr>
    </w:p>
    <w:p w14:paraId="0A5A4F54" w14:textId="3BCA655D" w:rsidR="00141021" w:rsidRPr="004B6AEA" w:rsidRDefault="0014102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4B6AEA">
        <w:rPr>
          <w:rFonts w:cstheme="minorHAnsi"/>
          <w:b/>
          <w:bCs/>
          <w:sz w:val="28"/>
          <w:szCs w:val="28"/>
          <w:highlight w:val="white"/>
        </w:rPr>
        <w:t xml:space="preserve">3. </w:t>
      </w:r>
      <w:r w:rsidRPr="004B6AEA">
        <w:rPr>
          <w:rFonts w:cstheme="minorHAnsi"/>
          <w:b/>
          <w:bCs/>
          <w:sz w:val="28"/>
          <w:szCs w:val="28"/>
        </w:rPr>
        <w:t xml:space="preserve">Display </w:t>
      </w:r>
      <w:proofErr w:type="spellStart"/>
      <w:r w:rsidRPr="004B6AEA">
        <w:rPr>
          <w:rFonts w:cstheme="minorHAnsi"/>
          <w:b/>
          <w:bCs/>
          <w:sz w:val="28"/>
          <w:szCs w:val="28"/>
        </w:rPr>
        <w:t>Lname</w:t>
      </w:r>
      <w:proofErr w:type="spellEnd"/>
      <w:r w:rsidRPr="004B6AEA">
        <w:rPr>
          <w:rFonts w:cstheme="minorHAnsi"/>
          <w:b/>
          <w:bCs/>
          <w:sz w:val="28"/>
          <w:szCs w:val="28"/>
        </w:rPr>
        <w:t xml:space="preserve"> and </w:t>
      </w:r>
      <w:proofErr w:type="spellStart"/>
      <w:r w:rsidRPr="004B6AEA">
        <w:rPr>
          <w:rFonts w:cstheme="minorHAnsi"/>
          <w:b/>
          <w:bCs/>
          <w:sz w:val="28"/>
          <w:szCs w:val="28"/>
        </w:rPr>
        <w:t>Fname</w:t>
      </w:r>
      <w:proofErr w:type="spellEnd"/>
      <w:r w:rsidRPr="004B6AEA">
        <w:rPr>
          <w:rFonts w:cstheme="minorHAnsi"/>
          <w:b/>
          <w:bCs/>
          <w:sz w:val="28"/>
          <w:szCs w:val="28"/>
        </w:rPr>
        <w:t xml:space="preserve"> of Employee who has a Spouse.</w:t>
      </w:r>
    </w:p>
    <w:p w14:paraId="100B2DE3" w14:textId="77777777" w:rsidR="00141021" w:rsidRPr="004B6AEA" w:rsidRDefault="0014102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  <w:highlight w:val="white"/>
        </w:rPr>
      </w:pPr>
    </w:p>
    <w:p w14:paraId="3DBACC63" w14:textId="46327D8C" w:rsidR="00141021" w:rsidRPr="004B6AEA" w:rsidRDefault="0014102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selec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Lname</w:t>
      </w:r>
      <w:proofErr w:type="spellEnd"/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Fname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from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Employee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wher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EmployeeId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in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 </w:t>
      </w:r>
      <w:proofErr w:type="gramStart"/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select</w:t>
      </w:r>
      <w:proofErr w:type="gram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r w:rsidRPr="004B6AEA">
        <w:rPr>
          <w:rFonts w:cstheme="minorHAnsi"/>
          <w:color w:val="000000"/>
          <w:sz w:val="19"/>
          <w:szCs w:val="19"/>
          <w:highlight w:val="white"/>
        </w:rPr>
        <w:t>EmployeeId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from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dependen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wher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Relation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=</w:t>
      </w:r>
      <w:r w:rsidRPr="004B6AEA">
        <w:rPr>
          <w:rFonts w:cstheme="minorHAnsi"/>
          <w:color w:val="FF0000"/>
          <w:sz w:val="19"/>
          <w:szCs w:val="19"/>
          <w:highlight w:val="white"/>
        </w:rPr>
        <w:t>'Spouse'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</w:t>
      </w:r>
    </w:p>
    <w:p w14:paraId="1A074C16" w14:textId="77777777" w:rsidR="00141021" w:rsidRPr="004B6AEA" w:rsidRDefault="0014102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9"/>
          <w:szCs w:val="19"/>
          <w:highlight w:val="white"/>
        </w:rPr>
      </w:pPr>
    </w:p>
    <w:p w14:paraId="5A6D906C" w14:textId="23DCBBF4" w:rsidR="00141021" w:rsidRPr="004B6AEA" w:rsidRDefault="00141021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  <w:highlight w:val="white"/>
        </w:rPr>
      </w:pPr>
      <w:r w:rsidRPr="004B6AEA">
        <w:rPr>
          <w:rFonts w:cstheme="minorHAnsi"/>
          <w:noProof/>
          <w:color w:val="808080"/>
          <w:sz w:val="19"/>
          <w:szCs w:val="19"/>
          <w:highlight w:val="white"/>
        </w:rPr>
        <w:drawing>
          <wp:inline distT="0" distB="0" distL="0" distR="0" wp14:anchorId="78F1C2FE" wp14:editId="6204A3A6">
            <wp:extent cx="5943600" cy="2895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D42B67" w14:textId="081730FC" w:rsidR="00141021" w:rsidRPr="004B6AEA" w:rsidRDefault="004B6AEA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4B6AEA">
        <w:rPr>
          <w:rFonts w:cstheme="minorHAnsi"/>
          <w:b/>
          <w:bCs/>
          <w:sz w:val="28"/>
          <w:szCs w:val="28"/>
        </w:rPr>
        <w:t xml:space="preserve">4. Display </w:t>
      </w:r>
      <w:proofErr w:type="spellStart"/>
      <w:r w:rsidRPr="004B6AEA">
        <w:rPr>
          <w:rFonts w:cstheme="minorHAnsi"/>
          <w:b/>
          <w:bCs/>
          <w:sz w:val="28"/>
          <w:szCs w:val="28"/>
        </w:rPr>
        <w:t>Lname</w:t>
      </w:r>
      <w:proofErr w:type="spellEnd"/>
      <w:r w:rsidRPr="004B6AEA">
        <w:rPr>
          <w:rFonts w:cstheme="minorHAnsi"/>
          <w:b/>
          <w:bCs/>
          <w:sz w:val="28"/>
          <w:szCs w:val="28"/>
        </w:rPr>
        <w:t xml:space="preserve">, </w:t>
      </w:r>
      <w:proofErr w:type="spellStart"/>
      <w:r w:rsidRPr="004B6AEA">
        <w:rPr>
          <w:rFonts w:cstheme="minorHAnsi"/>
          <w:b/>
          <w:bCs/>
          <w:sz w:val="28"/>
          <w:szCs w:val="28"/>
        </w:rPr>
        <w:t>Fname</w:t>
      </w:r>
      <w:proofErr w:type="spellEnd"/>
      <w:r w:rsidRPr="004B6AEA">
        <w:rPr>
          <w:rFonts w:cstheme="minorHAnsi"/>
          <w:b/>
          <w:bCs/>
          <w:sz w:val="28"/>
          <w:szCs w:val="28"/>
        </w:rPr>
        <w:t xml:space="preserve">, </w:t>
      </w:r>
      <w:proofErr w:type="spellStart"/>
      <w:r w:rsidRPr="004B6AEA">
        <w:rPr>
          <w:rFonts w:cstheme="minorHAnsi"/>
          <w:b/>
          <w:bCs/>
          <w:sz w:val="28"/>
          <w:szCs w:val="28"/>
        </w:rPr>
        <w:t>DeptName</w:t>
      </w:r>
      <w:proofErr w:type="spellEnd"/>
      <w:r w:rsidRPr="004B6AEA">
        <w:rPr>
          <w:rFonts w:cstheme="minorHAnsi"/>
          <w:b/>
          <w:bCs/>
          <w:sz w:val="28"/>
          <w:szCs w:val="28"/>
        </w:rPr>
        <w:t xml:space="preserve">, </w:t>
      </w:r>
      <w:proofErr w:type="spellStart"/>
      <w:r w:rsidRPr="004B6AEA">
        <w:rPr>
          <w:rFonts w:cstheme="minorHAnsi"/>
          <w:b/>
          <w:bCs/>
          <w:sz w:val="28"/>
          <w:szCs w:val="28"/>
        </w:rPr>
        <w:t>PosDesc</w:t>
      </w:r>
      <w:proofErr w:type="spellEnd"/>
      <w:r w:rsidRPr="004B6AEA">
        <w:rPr>
          <w:rFonts w:cstheme="minorHAnsi"/>
          <w:b/>
          <w:bCs/>
          <w:sz w:val="28"/>
          <w:szCs w:val="28"/>
        </w:rPr>
        <w:t xml:space="preserve"> of Employee who do not earn any commission.</w:t>
      </w:r>
    </w:p>
    <w:p w14:paraId="7CBEE8AB" w14:textId="77777777" w:rsidR="004B6AEA" w:rsidRPr="004B6AEA" w:rsidRDefault="004B6AEA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23DF1ED9" w14:textId="77777777" w:rsidR="004B6AEA" w:rsidRPr="00DF5E95" w:rsidRDefault="004B6AEA" w:rsidP="00DF5E95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  <w:highlight w:val="white"/>
        </w:rPr>
      </w:pPr>
      <w:r w:rsidRPr="00DF5E95">
        <w:rPr>
          <w:rFonts w:cstheme="minorHAnsi"/>
          <w:color w:val="0000FF"/>
          <w:sz w:val="20"/>
          <w:szCs w:val="20"/>
          <w:highlight w:val="white"/>
        </w:rPr>
        <w:t>Select</w:t>
      </w:r>
      <w:r w:rsidRPr="00DF5E95">
        <w:rPr>
          <w:rFonts w:cstheme="minorHAnsi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DF5E95">
        <w:rPr>
          <w:rFonts w:cstheme="minorHAnsi"/>
          <w:color w:val="000000"/>
          <w:sz w:val="20"/>
          <w:szCs w:val="20"/>
          <w:highlight w:val="white"/>
        </w:rPr>
        <w:t>employee</w:t>
      </w:r>
      <w:r w:rsidRPr="00DF5E95">
        <w:rPr>
          <w:rFonts w:cstheme="minorHAnsi"/>
          <w:color w:val="808080"/>
          <w:sz w:val="20"/>
          <w:szCs w:val="20"/>
          <w:highlight w:val="white"/>
        </w:rPr>
        <w:t>.</w:t>
      </w:r>
      <w:r w:rsidRPr="00DF5E95">
        <w:rPr>
          <w:rFonts w:cstheme="minorHAnsi"/>
          <w:color w:val="000000"/>
          <w:sz w:val="20"/>
          <w:szCs w:val="20"/>
          <w:highlight w:val="white"/>
        </w:rPr>
        <w:t>Lname</w:t>
      </w:r>
      <w:proofErr w:type="gramEnd"/>
      <w:r w:rsidRPr="00DF5E95">
        <w:rPr>
          <w:rFonts w:cstheme="minorHAnsi"/>
          <w:color w:val="808080"/>
          <w:sz w:val="20"/>
          <w:szCs w:val="20"/>
          <w:highlight w:val="white"/>
        </w:rPr>
        <w:t>,</w:t>
      </w:r>
      <w:r w:rsidRPr="00DF5E95">
        <w:rPr>
          <w:rFonts w:cstheme="minorHAnsi"/>
          <w:color w:val="000000"/>
          <w:sz w:val="20"/>
          <w:szCs w:val="20"/>
          <w:highlight w:val="white"/>
        </w:rPr>
        <w:t>employee</w:t>
      </w:r>
      <w:r w:rsidRPr="00DF5E95">
        <w:rPr>
          <w:rFonts w:cstheme="minorHAnsi"/>
          <w:color w:val="808080"/>
          <w:sz w:val="20"/>
          <w:szCs w:val="20"/>
          <w:highlight w:val="white"/>
        </w:rPr>
        <w:t>.</w:t>
      </w:r>
      <w:r w:rsidRPr="00DF5E95">
        <w:rPr>
          <w:rFonts w:cstheme="minorHAnsi"/>
          <w:color w:val="000000"/>
          <w:sz w:val="20"/>
          <w:szCs w:val="20"/>
          <w:highlight w:val="white"/>
        </w:rPr>
        <w:t>Fname</w:t>
      </w:r>
      <w:r w:rsidRPr="00DF5E95">
        <w:rPr>
          <w:rFonts w:cstheme="minorHAnsi"/>
          <w:color w:val="808080"/>
          <w:sz w:val="20"/>
          <w:szCs w:val="20"/>
          <w:highlight w:val="white"/>
        </w:rPr>
        <w:t>,</w:t>
      </w:r>
      <w:r w:rsidRPr="00DF5E95">
        <w:rPr>
          <w:rFonts w:cstheme="minorHAnsi"/>
          <w:color w:val="000000"/>
          <w:sz w:val="20"/>
          <w:szCs w:val="20"/>
          <w:highlight w:val="white"/>
        </w:rPr>
        <w:t>dept</w:t>
      </w:r>
      <w:r w:rsidRPr="00DF5E95">
        <w:rPr>
          <w:rFonts w:cstheme="minorHAnsi"/>
          <w:color w:val="808080"/>
          <w:sz w:val="20"/>
          <w:szCs w:val="20"/>
          <w:highlight w:val="white"/>
        </w:rPr>
        <w:t>.</w:t>
      </w:r>
      <w:r w:rsidRPr="00DF5E95">
        <w:rPr>
          <w:rFonts w:cstheme="minorHAnsi"/>
          <w:color w:val="000000"/>
          <w:sz w:val="20"/>
          <w:szCs w:val="20"/>
          <w:highlight w:val="white"/>
        </w:rPr>
        <w:t>DeptName</w:t>
      </w:r>
      <w:r w:rsidRPr="00DF5E95">
        <w:rPr>
          <w:rFonts w:cstheme="minorHAnsi"/>
          <w:color w:val="808080"/>
          <w:sz w:val="20"/>
          <w:szCs w:val="20"/>
          <w:highlight w:val="white"/>
        </w:rPr>
        <w:t>,</w:t>
      </w:r>
      <w:r w:rsidRPr="00DF5E95">
        <w:rPr>
          <w:rFonts w:cstheme="minorHAnsi"/>
          <w:color w:val="000000"/>
          <w:sz w:val="20"/>
          <w:szCs w:val="20"/>
          <w:highlight w:val="white"/>
        </w:rPr>
        <w:t>position</w:t>
      </w:r>
      <w:r w:rsidRPr="00DF5E95">
        <w:rPr>
          <w:rFonts w:cstheme="minorHAnsi"/>
          <w:color w:val="808080"/>
          <w:sz w:val="20"/>
          <w:szCs w:val="20"/>
          <w:highlight w:val="white"/>
        </w:rPr>
        <w:t>.</w:t>
      </w:r>
      <w:r w:rsidRPr="00DF5E95">
        <w:rPr>
          <w:rFonts w:cstheme="minorHAnsi"/>
          <w:color w:val="000000"/>
          <w:sz w:val="20"/>
          <w:szCs w:val="20"/>
          <w:highlight w:val="white"/>
        </w:rPr>
        <w:t>PosDesc</w:t>
      </w:r>
      <w:proofErr w:type="spellEnd"/>
    </w:p>
    <w:p w14:paraId="77D3FB3A" w14:textId="00F9062D" w:rsidR="004B6AEA" w:rsidRPr="004B6AEA" w:rsidRDefault="004B6AEA" w:rsidP="00DF5E95">
      <w:pPr>
        <w:autoSpaceDE w:val="0"/>
        <w:autoSpaceDN w:val="0"/>
        <w:adjustRightInd w:val="0"/>
        <w:spacing w:after="0" w:line="240" w:lineRule="auto"/>
        <w:ind w:firstLine="360"/>
        <w:jc w:val="both"/>
        <w:rPr>
          <w:rFonts w:cstheme="minorHAnsi"/>
          <w:color w:val="000000"/>
          <w:sz w:val="20"/>
          <w:szCs w:val="20"/>
          <w:highlight w:val="white"/>
        </w:rPr>
      </w:pPr>
      <w:r w:rsidRPr="004B6AEA">
        <w:rPr>
          <w:rFonts w:cstheme="minorHAnsi"/>
          <w:color w:val="0000FF"/>
          <w:sz w:val="20"/>
          <w:szCs w:val="20"/>
          <w:highlight w:val="white"/>
        </w:rPr>
        <w:t>from</w:t>
      </w:r>
      <w:r w:rsidRPr="004B6AEA">
        <w:rPr>
          <w:rFonts w:cstheme="minorHAnsi"/>
          <w:color w:val="000000"/>
          <w:sz w:val="20"/>
          <w:szCs w:val="20"/>
          <w:highlight w:val="white"/>
        </w:rPr>
        <w:t xml:space="preserve"> employee </w:t>
      </w:r>
      <w:r w:rsidRPr="004B6AEA">
        <w:rPr>
          <w:rFonts w:cstheme="minorHAnsi"/>
          <w:color w:val="808080"/>
          <w:sz w:val="20"/>
          <w:szCs w:val="20"/>
          <w:highlight w:val="white"/>
        </w:rPr>
        <w:t>inner</w:t>
      </w:r>
      <w:r w:rsidRPr="004B6AEA">
        <w:rPr>
          <w:rFonts w:cstheme="minorHAnsi"/>
          <w:color w:val="000000"/>
          <w:sz w:val="20"/>
          <w:szCs w:val="20"/>
          <w:highlight w:val="white"/>
        </w:rPr>
        <w:t xml:space="preserve"> </w:t>
      </w:r>
      <w:r w:rsidRPr="004B6AEA">
        <w:rPr>
          <w:rFonts w:cstheme="minorHAnsi"/>
          <w:color w:val="808080"/>
          <w:sz w:val="20"/>
          <w:szCs w:val="20"/>
          <w:highlight w:val="white"/>
        </w:rPr>
        <w:t>join</w:t>
      </w:r>
      <w:r w:rsidRPr="004B6AEA">
        <w:rPr>
          <w:rFonts w:cstheme="minorHAnsi"/>
          <w:color w:val="000000"/>
          <w:sz w:val="20"/>
          <w:szCs w:val="20"/>
          <w:highlight w:val="white"/>
        </w:rPr>
        <w:t xml:space="preserve"> dept </w:t>
      </w:r>
      <w:r w:rsidRPr="004B6AEA">
        <w:rPr>
          <w:rFonts w:cstheme="minorHAnsi"/>
          <w:color w:val="0000FF"/>
          <w:sz w:val="20"/>
          <w:szCs w:val="20"/>
          <w:highlight w:val="white"/>
        </w:rPr>
        <w:t>on</w:t>
      </w:r>
      <w:r w:rsidRPr="004B6AEA">
        <w:rPr>
          <w:rFonts w:cstheme="minorHAnsi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4B6AEA">
        <w:rPr>
          <w:rFonts w:cstheme="minorHAnsi"/>
          <w:color w:val="000000"/>
          <w:sz w:val="20"/>
          <w:szCs w:val="20"/>
          <w:highlight w:val="white"/>
        </w:rPr>
        <w:t>employee</w:t>
      </w:r>
      <w:r w:rsidRPr="004B6AEA">
        <w:rPr>
          <w:rFonts w:cstheme="minorHAnsi"/>
          <w:color w:val="808080"/>
          <w:sz w:val="20"/>
          <w:szCs w:val="20"/>
          <w:highlight w:val="white"/>
        </w:rPr>
        <w:t>.</w:t>
      </w:r>
      <w:r w:rsidRPr="004B6AEA">
        <w:rPr>
          <w:rFonts w:cstheme="minorHAnsi"/>
          <w:color w:val="000000"/>
          <w:sz w:val="20"/>
          <w:szCs w:val="20"/>
          <w:highlight w:val="white"/>
        </w:rPr>
        <w:t>EmployeeId</w:t>
      </w:r>
      <w:proofErr w:type="spellEnd"/>
      <w:r w:rsidRPr="004B6AEA">
        <w:rPr>
          <w:rFonts w:cstheme="minorHAnsi"/>
          <w:color w:val="808080"/>
          <w:sz w:val="20"/>
          <w:szCs w:val="20"/>
          <w:highlight w:val="white"/>
        </w:rPr>
        <w:t>=</w:t>
      </w:r>
      <w:proofErr w:type="spellStart"/>
      <w:r w:rsidRPr="004B6AEA">
        <w:rPr>
          <w:rFonts w:cstheme="minorHAnsi"/>
          <w:color w:val="000000"/>
          <w:sz w:val="20"/>
          <w:szCs w:val="20"/>
          <w:highlight w:val="white"/>
        </w:rPr>
        <w:t>dept</w:t>
      </w:r>
      <w:r w:rsidRPr="004B6AEA">
        <w:rPr>
          <w:rFonts w:cstheme="minorHAnsi"/>
          <w:color w:val="808080"/>
          <w:sz w:val="20"/>
          <w:szCs w:val="20"/>
          <w:highlight w:val="white"/>
        </w:rPr>
        <w:t>.</w:t>
      </w:r>
      <w:r w:rsidRPr="004B6AEA">
        <w:rPr>
          <w:rFonts w:cstheme="minorHAnsi"/>
          <w:color w:val="000000"/>
          <w:sz w:val="20"/>
          <w:szCs w:val="20"/>
          <w:highlight w:val="white"/>
        </w:rPr>
        <w:t>EmployeeId</w:t>
      </w:r>
      <w:proofErr w:type="spellEnd"/>
      <w:proofErr w:type="gramEnd"/>
    </w:p>
    <w:p w14:paraId="1A59E3B9" w14:textId="77777777" w:rsidR="004B6AEA" w:rsidRPr="004B6AEA" w:rsidRDefault="004B6AEA" w:rsidP="00DF5E95">
      <w:pPr>
        <w:autoSpaceDE w:val="0"/>
        <w:autoSpaceDN w:val="0"/>
        <w:adjustRightInd w:val="0"/>
        <w:spacing w:after="0" w:line="240" w:lineRule="auto"/>
        <w:ind w:firstLine="360"/>
        <w:jc w:val="both"/>
        <w:rPr>
          <w:rFonts w:cstheme="minorHAnsi"/>
          <w:color w:val="000000"/>
          <w:sz w:val="20"/>
          <w:szCs w:val="20"/>
          <w:highlight w:val="white"/>
        </w:rPr>
      </w:pPr>
      <w:r w:rsidRPr="004B6AEA">
        <w:rPr>
          <w:rFonts w:cstheme="minorHAnsi"/>
          <w:color w:val="808080"/>
          <w:sz w:val="20"/>
          <w:szCs w:val="20"/>
          <w:highlight w:val="white"/>
        </w:rPr>
        <w:t>inner</w:t>
      </w:r>
      <w:r w:rsidRPr="004B6AEA">
        <w:rPr>
          <w:rFonts w:cstheme="minorHAnsi"/>
          <w:color w:val="000000"/>
          <w:sz w:val="20"/>
          <w:szCs w:val="20"/>
          <w:highlight w:val="white"/>
        </w:rPr>
        <w:t xml:space="preserve"> </w:t>
      </w:r>
      <w:r w:rsidRPr="004B6AEA">
        <w:rPr>
          <w:rFonts w:cstheme="minorHAnsi"/>
          <w:color w:val="808080"/>
          <w:sz w:val="20"/>
          <w:szCs w:val="20"/>
          <w:highlight w:val="white"/>
        </w:rPr>
        <w:t>join</w:t>
      </w:r>
      <w:r w:rsidRPr="004B6AEA">
        <w:rPr>
          <w:rFonts w:cstheme="minorHAnsi"/>
          <w:color w:val="000000"/>
          <w:sz w:val="20"/>
          <w:szCs w:val="20"/>
          <w:highlight w:val="white"/>
        </w:rPr>
        <w:t xml:space="preserve"> position </w:t>
      </w:r>
      <w:r w:rsidRPr="004B6AEA">
        <w:rPr>
          <w:rFonts w:cstheme="minorHAnsi"/>
          <w:color w:val="0000FF"/>
          <w:sz w:val="20"/>
          <w:szCs w:val="20"/>
          <w:highlight w:val="white"/>
        </w:rPr>
        <w:t>on</w:t>
      </w:r>
      <w:r w:rsidRPr="004B6AEA">
        <w:rPr>
          <w:rFonts w:cstheme="minorHAnsi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4B6AEA">
        <w:rPr>
          <w:rFonts w:cstheme="minorHAnsi"/>
          <w:color w:val="000000"/>
          <w:sz w:val="20"/>
          <w:szCs w:val="20"/>
          <w:highlight w:val="white"/>
        </w:rPr>
        <w:t>employee</w:t>
      </w:r>
      <w:r w:rsidRPr="004B6AEA">
        <w:rPr>
          <w:rFonts w:cstheme="minorHAnsi"/>
          <w:color w:val="808080"/>
          <w:sz w:val="20"/>
          <w:szCs w:val="20"/>
          <w:highlight w:val="white"/>
        </w:rPr>
        <w:t>.</w:t>
      </w:r>
      <w:r w:rsidRPr="004B6AEA">
        <w:rPr>
          <w:rFonts w:cstheme="minorHAnsi"/>
          <w:color w:val="000000"/>
          <w:sz w:val="20"/>
          <w:szCs w:val="20"/>
          <w:highlight w:val="white"/>
        </w:rPr>
        <w:t>PositionId</w:t>
      </w:r>
      <w:proofErr w:type="spellEnd"/>
      <w:r w:rsidRPr="004B6AEA">
        <w:rPr>
          <w:rFonts w:cstheme="minorHAnsi"/>
          <w:color w:val="808080"/>
          <w:sz w:val="20"/>
          <w:szCs w:val="20"/>
          <w:highlight w:val="white"/>
        </w:rPr>
        <w:t>=</w:t>
      </w:r>
      <w:proofErr w:type="spellStart"/>
      <w:r w:rsidRPr="004B6AEA">
        <w:rPr>
          <w:rFonts w:cstheme="minorHAnsi"/>
          <w:color w:val="000000"/>
          <w:sz w:val="20"/>
          <w:szCs w:val="20"/>
          <w:highlight w:val="white"/>
        </w:rPr>
        <w:t>position</w:t>
      </w:r>
      <w:r w:rsidRPr="004B6AEA">
        <w:rPr>
          <w:rFonts w:cstheme="minorHAnsi"/>
          <w:color w:val="808080"/>
          <w:sz w:val="20"/>
          <w:szCs w:val="20"/>
          <w:highlight w:val="white"/>
        </w:rPr>
        <w:t>.</w:t>
      </w:r>
      <w:r w:rsidRPr="004B6AEA">
        <w:rPr>
          <w:rFonts w:cstheme="minorHAnsi"/>
          <w:color w:val="000000"/>
          <w:sz w:val="20"/>
          <w:szCs w:val="20"/>
          <w:highlight w:val="white"/>
        </w:rPr>
        <w:t>PositionId</w:t>
      </w:r>
      <w:proofErr w:type="spellEnd"/>
      <w:proofErr w:type="gramEnd"/>
    </w:p>
    <w:p w14:paraId="0581E93B" w14:textId="42F0E002" w:rsidR="004B6AEA" w:rsidRPr="00DF5E95" w:rsidRDefault="004B6AEA" w:rsidP="00DF5E95">
      <w:pPr>
        <w:autoSpaceDE w:val="0"/>
        <w:autoSpaceDN w:val="0"/>
        <w:adjustRightInd w:val="0"/>
        <w:spacing w:after="0" w:line="240" w:lineRule="auto"/>
        <w:ind w:firstLine="360"/>
        <w:jc w:val="both"/>
        <w:rPr>
          <w:rFonts w:cstheme="minorHAnsi"/>
          <w:color w:val="808080"/>
          <w:sz w:val="20"/>
          <w:szCs w:val="20"/>
          <w:highlight w:val="white"/>
        </w:rPr>
      </w:pPr>
      <w:bookmarkStart w:id="0" w:name="_GoBack"/>
      <w:bookmarkEnd w:id="0"/>
      <w:r w:rsidRPr="00DF5E95">
        <w:rPr>
          <w:rFonts w:cstheme="minorHAnsi"/>
          <w:color w:val="0000FF"/>
          <w:sz w:val="20"/>
          <w:szCs w:val="20"/>
          <w:highlight w:val="white"/>
        </w:rPr>
        <w:t>where</w:t>
      </w:r>
      <w:r w:rsidRPr="00DF5E95">
        <w:rPr>
          <w:rFonts w:cstheme="minorHAnsi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DF5E95">
        <w:rPr>
          <w:rFonts w:cstheme="minorHAnsi"/>
          <w:color w:val="000000"/>
          <w:sz w:val="20"/>
          <w:szCs w:val="20"/>
          <w:highlight w:val="white"/>
        </w:rPr>
        <w:t>employee</w:t>
      </w:r>
      <w:r w:rsidRPr="00DF5E95">
        <w:rPr>
          <w:rFonts w:cstheme="minorHAnsi"/>
          <w:color w:val="808080"/>
          <w:sz w:val="20"/>
          <w:szCs w:val="20"/>
          <w:highlight w:val="white"/>
        </w:rPr>
        <w:t>.</w:t>
      </w:r>
      <w:r w:rsidRPr="00DF5E95">
        <w:rPr>
          <w:rFonts w:cstheme="minorHAnsi"/>
          <w:color w:val="000000"/>
          <w:sz w:val="20"/>
          <w:szCs w:val="20"/>
          <w:highlight w:val="white"/>
        </w:rPr>
        <w:t>Commission</w:t>
      </w:r>
      <w:proofErr w:type="spellEnd"/>
      <w:proofErr w:type="gramEnd"/>
      <w:r w:rsidRPr="00DF5E95">
        <w:rPr>
          <w:rFonts w:cstheme="minorHAnsi"/>
          <w:color w:val="000000"/>
          <w:sz w:val="20"/>
          <w:szCs w:val="20"/>
          <w:highlight w:val="white"/>
        </w:rPr>
        <w:t xml:space="preserve"> </w:t>
      </w:r>
      <w:r w:rsidRPr="00DF5E95">
        <w:rPr>
          <w:rFonts w:cstheme="minorHAnsi"/>
          <w:color w:val="808080"/>
          <w:sz w:val="20"/>
          <w:szCs w:val="20"/>
          <w:highlight w:val="white"/>
        </w:rPr>
        <w:t>is</w:t>
      </w:r>
      <w:r w:rsidRPr="00DF5E95">
        <w:rPr>
          <w:rFonts w:cstheme="minorHAnsi"/>
          <w:color w:val="000000"/>
          <w:sz w:val="20"/>
          <w:szCs w:val="20"/>
          <w:highlight w:val="white"/>
        </w:rPr>
        <w:t xml:space="preserve"> </w:t>
      </w:r>
      <w:r w:rsidRPr="00DF5E95">
        <w:rPr>
          <w:rFonts w:cstheme="minorHAnsi"/>
          <w:color w:val="808080"/>
          <w:sz w:val="20"/>
          <w:szCs w:val="20"/>
          <w:highlight w:val="white"/>
        </w:rPr>
        <w:t>NULL;</w:t>
      </w:r>
    </w:p>
    <w:p w14:paraId="2DCE782E" w14:textId="77777777" w:rsidR="004B6AEA" w:rsidRPr="004B6AEA" w:rsidRDefault="004B6AEA" w:rsidP="004B6AEA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808080"/>
          <w:sz w:val="20"/>
          <w:szCs w:val="20"/>
          <w:highlight w:val="white"/>
        </w:rPr>
      </w:pPr>
    </w:p>
    <w:p w14:paraId="32D137D8" w14:textId="64E5532D" w:rsidR="004B6AEA" w:rsidRPr="004B6AEA" w:rsidRDefault="004B6AEA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0"/>
          <w:szCs w:val="20"/>
          <w:highlight w:val="white"/>
        </w:rPr>
      </w:pPr>
      <w:r w:rsidRPr="004B6AEA">
        <w:rPr>
          <w:rFonts w:cstheme="minorHAnsi"/>
          <w:noProof/>
        </w:rPr>
        <w:drawing>
          <wp:inline distT="0" distB="0" distL="0" distR="0" wp14:anchorId="7F05C3D3" wp14:editId="1A6E4CDF">
            <wp:extent cx="5943600" cy="2590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D123C" w14:textId="77777777" w:rsidR="004B6AEA" w:rsidRDefault="004B6AEA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75AF6E40" w14:textId="1FD1A253" w:rsidR="004B6AEA" w:rsidRPr="004B6AEA" w:rsidRDefault="004B6AEA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4B6AEA">
        <w:rPr>
          <w:rFonts w:cstheme="minorHAnsi"/>
          <w:b/>
          <w:bCs/>
          <w:sz w:val="28"/>
          <w:szCs w:val="28"/>
        </w:rPr>
        <w:lastRenderedPageBreak/>
        <w:t>BONUS QUESTION:</w:t>
      </w:r>
    </w:p>
    <w:p w14:paraId="4CB4D6B7" w14:textId="0880A861" w:rsidR="004B6AEA" w:rsidRPr="004B6AEA" w:rsidRDefault="004B6AEA" w:rsidP="001125E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4B6AEA">
        <w:rPr>
          <w:rFonts w:cstheme="minorHAnsi"/>
        </w:rPr>
        <w:t xml:space="preserve">Display </w:t>
      </w:r>
      <w:proofErr w:type="spellStart"/>
      <w:r w:rsidRPr="004B6AEA">
        <w:rPr>
          <w:rFonts w:cstheme="minorHAnsi"/>
        </w:rPr>
        <w:t>Lname</w:t>
      </w:r>
      <w:proofErr w:type="spellEnd"/>
      <w:r w:rsidRPr="004B6AEA">
        <w:rPr>
          <w:rFonts w:cstheme="minorHAnsi"/>
        </w:rPr>
        <w:t xml:space="preserve"> and </w:t>
      </w:r>
      <w:proofErr w:type="spellStart"/>
      <w:r w:rsidRPr="004B6AEA">
        <w:rPr>
          <w:rFonts w:cstheme="minorHAnsi"/>
        </w:rPr>
        <w:t>Fname</w:t>
      </w:r>
      <w:proofErr w:type="spellEnd"/>
      <w:r w:rsidRPr="004B6AEA">
        <w:rPr>
          <w:rFonts w:cstheme="minorHAnsi"/>
        </w:rPr>
        <w:t xml:space="preserve"> of Employee who earns a commission between the highest and the lowest. Highest &amp; Lowest commissions must not be included in the result and cannot use any numeric value in the Query</w:t>
      </w:r>
    </w:p>
    <w:p w14:paraId="4AC858CB" w14:textId="03034F7F" w:rsidR="004B6AEA" w:rsidRPr="004B6AEA" w:rsidRDefault="004B6AEA" w:rsidP="001125E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ACB9EE4" w14:textId="63A87358" w:rsidR="004B6AEA" w:rsidRPr="004B6AEA" w:rsidRDefault="004B6AEA" w:rsidP="004B6AE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Selec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B6AEA">
        <w:rPr>
          <w:rFonts w:cstheme="minorHAnsi"/>
          <w:color w:val="000000"/>
          <w:sz w:val="19"/>
          <w:szCs w:val="19"/>
          <w:highlight w:val="white"/>
        </w:rPr>
        <w:t>employee</w:t>
      </w:r>
      <w:r w:rsidRPr="004B6AEA">
        <w:rPr>
          <w:rFonts w:cstheme="minorHAnsi"/>
          <w:color w:val="808080"/>
          <w:sz w:val="19"/>
          <w:szCs w:val="19"/>
          <w:highlight w:val="white"/>
        </w:rPr>
        <w:t>.</w:t>
      </w:r>
      <w:r w:rsidRPr="004B6AEA">
        <w:rPr>
          <w:rFonts w:cstheme="minorHAnsi"/>
          <w:color w:val="000000"/>
          <w:sz w:val="19"/>
          <w:szCs w:val="19"/>
          <w:highlight w:val="white"/>
        </w:rPr>
        <w:t>Lname</w:t>
      </w:r>
      <w:proofErr w:type="gramEnd"/>
      <w:r w:rsidRPr="004B6AEA">
        <w:rPr>
          <w:rFonts w:cstheme="minorHAnsi"/>
          <w:color w:val="808080"/>
          <w:sz w:val="19"/>
          <w:szCs w:val="19"/>
          <w:highlight w:val="white"/>
        </w:rPr>
        <w:t>,</w:t>
      </w:r>
      <w:r w:rsidRPr="004B6AEA">
        <w:rPr>
          <w:rFonts w:cstheme="minorHAnsi"/>
          <w:color w:val="000000"/>
          <w:sz w:val="19"/>
          <w:szCs w:val="19"/>
          <w:highlight w:val="white"/>
        </w:rPr>
        <w:t>employee</w:t>
      </w:r>
      <w:r w:rsidRPr="004B6AEA">
        <w:rPr>
          <w:rFonts w:cstheme="minorHAnsi"/>
          <w:color w:val="808080"/>
          <w:sz w:val="19"/>
          <w:szCs w:val="19"/>
          <w:highlight w:val="white"/>
        </w:rPr>
        <w:t>.</w:t>
      </w:r>
      <w:r w:rsidRPr="004B6AEA">
        <w:rPr>
          <w:rFonts w:cstheme="minorHAnsi"/>
          <w:color w:val="000000"/>
          <w:sz w:val="19"/>
          <w:szCs w:val="19"/>
          <w:highlight w:val="white"/>
        </w:rPr>
        <w:t>Fname</w:t>
      </w:r>
      <w:proofErr w:type="spellEnd"/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from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employee</w:t>
      </w:r>
    </w:p>
    <w:p w14:paraId="209B8E56" w14:textId="2B911B4C" w:rsidR="004B6AEA" w:rsidRPr="004B6AEA" w:rsidRDefault="004B6AEA" w:rsidP="004B6AE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9"/>
          <w:szCs w:val="19"/>
          <w:highlight w:val="white"/>
        </w:rPr>
      </w:pPr>
      <w:r w:rsidRPr="004B6AEA">
        <w:rPr>
          <w:rFonts w:cstheme="minorHAnsi"/>
          <w:color w:val="0000FF"/>
          <w:sz w:val="19"/>
          <w:szCs w:val="19"/>
          <w:highlight w:val="white"/>
        </w:rPr>
        <w:t>where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Commission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&lt; (</w:t>
      </w:r>
      <w:r w:rsidRPr="004B6AEA">
        <w:rPr>
          <w:rFonts w:cstheme="minorHAnsi"/>
          <w:color w:val="0000FF"/>
          <w:sz w:val="19"/>
          <w:szCs w:val="19"/>
          <w:highlight w:val="white"/>
        </w:rPr>
        <w:t>selec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FF00FF"/>
          <w:sz w:val="19"/>
          <w:szCs w:val="19"/>
          <w:highlight w:val="white"/>
        </w:rPr>
        <w:t>MAX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Commission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from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employee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</w:t>
      </w:r>
    </w:p>
    <w:p w14:paraId="0AB03650" w14:textId="4B3CE2E3" w:rsidR="004B6AEA" w:rsidRPr="004B6AEA" w:rsidRDefault="004B6AEA" w:rsidP="004B6AE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808080"/>
          <w:sz w:val="19"/>
          <w:szCs w:val="19"/>
          <w:highlight w:val="white"/>
        </w:rPr>
      </w:pPr>
      <w:r w:rsidRPr="004B6AEA">
        <w:rPr>
          <w:rFonts w:cstheme="minorHAnsi"/>
          <w:color w:val="808080"/>
          <w:sz w:val="19"/>
          <w:szCs w:val="19"/>
          <w:highlight w:val="white"/>
        </w:rPr>
        <w:t>and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Commission &gt;</w:t>
      </w:r>
      <w:r w:rsidRPr="004B6AEA">
        <w:rPr>
          <w:rFonts w:cstheme="minorHAnsi"/>
          <w:color w:val="0000FF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FF"/>
          <w:sz w:val="19"/>
          <w:szCs w:val="19"/>
          <w:highlight w:val="white"/>
        </w:rPr>
        <w:t>select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FF00FF"/>
          <w:sz w:val="19"/>
          <w:szCs w:val="19"/>
          <w:highlight w:val="white"/>
        </w:rPr>
        <w:t>MIN</w:t>
      </w:r>
      <w:r w:rsidRPr="004B6AEA">
        <w:rPr>
          <w:rFonts w:cstheme="minorHAnsi"/>
          <w:color w:val="808080"/>
          <w:sz w:val="19"/>
          <w:szCs w:val="19"/>
          <w:highlight w:val="white"/>
        </w:rPr>
        <w:t>(</w:t>
      </w:r>
      <w:r w:rsidRPr="004B6AEA">
        <w:rPr>
          <w:rFonts w:cstheme="minorHAnsi"/>
          <w:color w:val="000000"/>
          <w:sz w:val="19"/>
          <w:szCs w:val="19"/>
          <w:highlight w:val="white"/>
        </w:rPr>
        <w:t>Commission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</w:t>
      </w:r>
      <w:r w:rsidRPr="004B6AEA">
        <w:rPr>
          <w:rFonts w:cstheme="minorHAnsi"/>
          <w:color w:val="0000FF"/>
          <w:sz w:val="19"/>
          <w:szCs w:val="19"/>
          <w:highlight w:val="white"/>
        </w:rPr>
        <w:t>from</w:t>
      </w:r>
      <w:r w:rsidRPr="004B6AEA">
        <w:rPr>
          <w:rFonts w:cstheme="minorHAnsi"/>
          <w:color w:val="000000"/>
          <w:sz w:val="19"/>
          <w:szCs w:val="19"/>
          <w:highlight w:val="white"/>
        </w:rPr>
        <w:t xml:space="preserve"> employee</w:t>
      </w:r>
      <w:r w:rsidRPr="004B6AEA">
        <w:rPr>
          <w:rFonts w:cstheme="minorHAnsi"/>
          <w:color w:val="808080"/>
          <w:sz w:val="19"/>
          <w:szCs w:val="19"/>
          <w:highlight w:val="white"/>
        </w:rPr>
        <w:t>);</w:t>
      </w:r>
    </w:p>
    <w:p w14:paraId="310D7642" w14:textId="027B0CAF" w:rsidR="004B6AEA" w:rsidRPr="004B6AEA" w:rsidRDefault="004B6AEA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0"/>
          <w:szCs w:val="20"/>
          <w:highlight w:val="white"/>
        </w:rPr>
      </w:pPr>
    </w:p>
    <w:p w14:paraId="45A25424" w14:textId="4ED9F719" w:rsidR="004B6AEA" w:rsidRPr="004B6AEA" w:rsidRDefault="004B6AEA" w:rsidP="001125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0"/>
          <w:szCs w:val="20"/>
          <w:highlight w:val="white"/>
        </w:rPr>
      </w:pPr>
      <w:r w:rsidRPr="004B6AEA">
        <w:rPr>
          <w:rFonts w:cstheme="minorHAnsi"/>
          <w:noProof/>
        </w:rPr>
        <w:drawing>
          <wp:inline distT="0" distB="0" distL="0" distR="0" wp14:anchorId="1AE94DEE" wp14:editId="456A732F">
            <wp:extent cx="5943600" cy="24669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B6AEA" w:rsidRPr="004B6AEA" w:rsidSect="005459CC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310523"/>
    <w:multiLevelType w:val="hybridMultilevel"/>
    <w:tmpl w:val="7F2C1E1A"/>
    <w:lvl w:ilvl="0" w:tplc="419EDF5A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zszQ2NzM1Nbe0NDFU0lEKTi0uzszPAykwqgUA26FxDSwAAAA="/>
  </w:docVars>
  <w:rsids>
    <w:rsidRoot w:val="00BE0292"/>
    <w:rsid w:val="000C2D02"/>
    <w:rsid w:val="001125E9"/>
    <w:rsid w:val="00141021"/>
    <w:rsid w:val="001819DB"/>
    <w:rsid w:val="001D185C"/>
    <w:rsid w:val="002B07F1"/>
    <w:rsid w:val="004B6AEA"/>
    <w:rsid w:val="007F6C6A"/>
    <w:rsid w:val="008C21D1"/>
    <w:rsid w:val="00AC1D21"/>
    <w:rsid w:val="00BB7AE3"/>
    <w:rsid w:val="00BE0292"/>
    <w:rsid w:val="00CB6019"/>
    <w:rsid w:val="00DF5E95"/>
    <w:rsid w:val="00F05734"/>
    <w:rsid w:val="00F26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6E5C3"/>
  <w15:chartTrackingRefBased/>
  <w15:docId w15:val="{09F63190-C1F6-4DE8-9367-581C01A03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B7AE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1021"/>
    <w:pPr>
      <w:ind w:left="720"/>
      <w:contextualSpacing/>
    </w:pPr>
  </w:style>
  <w:style w:type="paragraph" w:customStyle="1" w:styleId="Default">
    <w:name w:val="Default"/>
    <w:rsid w:val="000C2D02"/>
    <w:pPr>
      <w:autoSpaceDE w:val="0"/>
      <w:autoSpaceDN w:val="0"/>
      <w:adjustRightInd w:val="0"/>
      <w:spacing w:after="0" w:line="240" w:lineRule="auto"/>
    </w:pPr>
    <w:rPr>
      <w:rFonts w:ascii="Bernard MT Condensed" w:hAnsi="Bernard MT Condensed" w:cs="Bernard MT Condense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261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9</Pages>
  <Words>489</Words>
  <Characters>279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ath talluri</dc:creator>
  <cp:keywords/>
  <dc:description/>
  <cp:lastModifiedBy>sampath talluri</cp:lastModifiedBy>
  <cp:revision>5</cp:revision>
  <dcterms:created xsi:type="dcterms:W3CDTF">2019-09-22T23:42:00Z</dcterms:created>
  <dcterms:modified xsi:type="dcterms:W3CDTF">2019-09-23T03:17:00Z</dcterms:modified>
</cp:coreProperties>
</file>